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p>
      <w:pPr>
        <w:pStyle w:val="FirstParagraph"/>
      </w:pPr>
      <w:r>
        <w:rPr>
          <w:bCs/>
          <w:b/>
        </w:rPr>
        <w:t xml:space="preserve">Mr. Kenji Tanaka</w:t>
      </w:r>
      <w:r>
        <w:br/>
      </w:r>
      <w:r>
        <w:t xml:space="preserve">Human Resources Manager</w:t>
      </w:r>
      <w:r>
        <w:br/>
      </w:r>
      <w:r>
        <w:t xml:space="preserve">Tokyo Precision Engineering Co., Ltd.</w:t>
      </w:r>
      <w:r>
        <w:br/>
      </w:r>
      <w:r>
        <w:t xml:space="preserve">1-5-10 Marunouchi, Chiyoda-ku</w:t>
      </w:r>
      <w:r>
        <w:br/>
      </w:r>
      <w:r>
        <w:t xml:space="preserve">Tokyo 100-0005</w:t>
      </w:r>
      <w:r>
        <w:br/>
      </w:r>
      <w:r>
        <w:t xml:space="preserve">Japan</w:t>
      </w:r>
    </w:p>
    <w:p>
      <w:pPr>
        <w:pStyle w:val="BodyText"/>
      </w:pPr>
      <w:r>
        <w:t xml:space="preserve">Date: October 26, 2023</w:t>
      </w:r>
    </w:p>
    <w:p>
      <w:pPr>
        <w:pStyle w:val="BodyText"/>
      </w:pPr>
      <w:r>
        <w:t xml:space="preserve">Subject: Internship Application for Mechanical Engineer Position – Tokyo Office</w:t>
      </w:r>
    </w:p>
    <w:p>
      <w:pPr>
        <w:pStyle w:val="BodyText"/>
      </w:pPr>
      <w:r>
        <w:t xml:space="preserve">Dear Mr. Tanaka,</w:t>
      </w:r>
      <w:r>
        <w:t xml:space="preserve"> </w:t>
      </w:r>
      <w:r>
        <w:t xml:space="preserve">It is with profound enthusiasm and deep respect for Japan’s engineering legacy that I submit my application for the Mechanical Engineer Internship position at Tokyo Precision Engineering Co., Ltd. As a dedicated mechanical engineering student at Kyoto University, I have meticulously prepared myself to contribute meaningfully to your esteemed Tokyo-based operations while immersing myself in the meticulous craftsmanship and technological innovation that define Japanese industry excellence. This opportunity represents not merely a professional step but a profound alignment with my lifelong aspiration to work within Japan’s world-class mechanical engineering ecosystem.</w:t>
      </w:r>
      <w:r>
        <w:t xml:space="preserve"> </w:t>
      </w:r>
      <w:r>
        <w:t xml:space="preserve">My academic journey has been intentionally structured around the core pillars of mechanical engineering that resonate most deeply with Tokyo Precision Engineering’s reputation for precision manufacturing. At Kyoto University, I have maintained a 3.8/4.0 GPA while completing advanced coursework in thermodynamics, computational fluid dynamics (CFD), and mechatronics systems – all critical to modern Japanese manufacturing excellence. My capstone project focused on optimizing energy efficiency in HVAC systems using ANSYS Fluent simulations, directly addressing Japan’s national goals for sustainable industrialization (as outlined in the *Green Growth Strategy 2030*). This project culminated in a 17% reduction in simulated energy consumption – a metric I know aligns with Tokyo Precision Engineering’s commitment to eco-conscious engineering. I have also earned proficiency certifications in SolidWorks and CATIA V6, tools widely deployed across Japan’s automotive and robotics sectors, where precision tolerances often require micrometer-level accuracy.</w:t>
      </w:r>
      <w:r>
        <w:t xml:space="preserve"> </w:t>
      </w:r>
      <w:r>
        <w:t xml:space="preserve">What distinguishes my approach is my deep immersion in Japanese engineering philosophy. Beyond academic rigor, I have studied *Shokunin Kashi* (craftsman spirit) through the *Nihon Shokai* cultural exchange program and participated in a 6-month remote internship with Aisin Seiki Co., Ltd. – a Toyota Group subsidiary. This experience exposed me to *Kaizen* methodologies firsthand, where I contributed to reducing assembly line waste by 12% through process mapping and standardized work procedures. Crucially, I have dedicated four years to learning Japanese (achieving JLPT N3 proficiency), enabling me not only to comprehend technical documentation but also to engage respectfully with colleagues during collaborative problem-solving – a skill indispensable in Tokyo’s hierarchical yet highly cooperative workplace culture. I understand that in Japan, engineering success hinges as much on communication and humility as it does on technical skill.</w:t>
      </w:r>
      <w:r>
        <w:t xml:space="preserve"> </w:t>
      </w:r>
      <w:r>
        <w:t xml:space="preserve">Tokyo represents the epicenter of my professional ambition. The city’s unique fusion of cutting-edge innovation (from robotics at Akihabara to sustainable infrastructure projects like the Tokyo 2020 Olympics legacy facilities) creates an unparalleled learning environment. I am particularly inspired by Tokyo Precision Engineering’s work in developing next-generation industrial robotics for semiconductor manufacturing – an industry where Japan holds 75% global market share. My research on vibration-damping mechanisms for high-precision machinery directly complements this focus, as evidenced by my academic paper "Resonance Mitigation Techniques in Nanopositioning Systems" (published in the *Journal of Japanese Mechanical Engineering*, 2023). I am eager to apply this knowledge at your Tokyo facility, where I would contribute to R&amp;D initiatives while learning from senior engineers who embody Japan’s engineering legacy.</w:t>
      </w:r>
      <w:r>
        <w:t xml:space="preserve"> </w:t>
      </w:r>
      <w:r>
        <w:t xml:space="preserve">My commitment extends beyond technical contributions. I have proactively prepared for cultural integration in Tokyo: I’ve studied *Shikata ga nai* (acceptance of unavoidable circumstances) as a mindset for collaborative problem-solving, and I’ve familiarized myself with Tokyo’s workplace etiquette – from appropriate business card exchange (*meishi*) to the nuances of group decision-making (*nemawashi*). Having visited Tokyo multiple times for academic conferences, I am acutely aware of the city’s dynamic energy and its respect for tradition. This balance between modern innovation and cultural reverence is precisely why I seek this internship; it is not just a placement, but an immersion into Japan’s engineering soul.</w:t>
      </w:r>
      <w:r>
        <w:t xml:space="preserve"> </w:t>
      </w:r>
      <w:r>
        <w:t xml:space="preserve">Tokyo Precision Engineering’s dedication to nurturing global talent through programs like your *International Engineering Ambassador Initiative* resonates deeply with me. I am prepared to fully embrace the responsibilities of a Mechanical Engineer Intern in Tokyo: conducting 3D modeling, performing failure analysis on prototypes using JIS (Japanese Industrial Standards), and supporting cross-functional teams in Tokyo’s fast-paced environment. I understand that interns here are expected to contribute immediately – not as observers, but as collaborative problem-solvers who learn by doing. My experience leading a student team to win the 2023 Japan Student Engineering Challenge (where we designed a low-cost water purification system for rural communities) demonstrates this readiness.</w:t>
      </w:r>
      <w:r>
        <w:t xml:space="preserve"> </w:t>
      </w:r>
      <w:r>
        <w:t xml:space="preserve">In closing, I am not merely seeking an internship in Tokyo – I am seeking to become part of the engine that drives Japan’s mechanical engineering renaissance. Tokyo’s blend of technological ambition and cultural depth offers the ideal crucible for my growth. I would be honored to contribute my analytical skills, Japanese language proficiency, and unwavering dedication to your team while absorbing the wisdom of engineers who have shaped industries for decades.</w:t>
      </w:r>
      <w:r>
        <w:t xml:space="preserve"> </w:t>
      </w:r>
      <w:r>
        <w:t xml:space="preserve">Thank you for considering my application. I welcome the opportunity to discuss how my background in mechanical engineering aligns with Tokyo Precision Engineering’s vision during an interview at your convenience. My resume is attached for detailed review, and I am available at your earliest availability to visit your Tokyo office.</w:t>
      </w:r>
      <w:r>
        <w:t xml:space="preserve"> </w:t>
      </w:r>
      <w:r>
        <w:t xml:space="preserve">With utmost respect and anticipation,</w:t>
      </w:r>
      <w:r>
        <w:br/>
      </w:r>
      <w:r>
        <w:rPr>
          <w:bCs/>
          <w:b/>
        </w:rPr>
        <w:t xml:space="preserve">Maya Sato</w:t>
      </w:r>
      <w:r>
        <w:br/>
      </w:r>
      <w:r>
        <w:t xml:space="preserve">Mechanical Engineering Student (Final Year)</w:t>
      </w:r>
      <w:r>
        <w:br/>
      </w:r>
      <w:r>
        <w:t xml:space="preserve">Kyoto University, Graduate School of Engineering</w:t>
      </w:r>
      <w:r>
        <w:br/>
      </w:r>
      <w:r>
        <w:t xml:space="preserve">+81 3-5520-8765 | maya.sato@kyoto-u.ac.jp</w:t>
      </w:r>
      <w:r>
        <w:br/>
      </w:r>
      <w:r>
        <w:t xml:space="preserve">LinkedIn: linkedin.com/in/mayasato-engineer | Portfolio: mayasatomech.design</w:t>
      </w:r>
    </w:p>
    <w:p>
      <w:pPr>
        <w:pStyle w:val="BodyText"/>
      </w:pPr>
      <w:r>
        <w:rPr>
          <w:iCs/>
          <w:i/>
        </w:rPr>
        <w:t xml:space="preserve">Enclosure: Resume, Academic Transcript, Research Paper Excer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7-17T06:04:26Z</dcterms:created>
  <dcterms:modified xsi:type="dcterms:W3CDTF">2026-07-17T06:04:26Z</dcterms:modified>
</cp:coreProperties>
</file>

<file path=docProps/custom.xml><?xml version="1.0" encoding="utf-8"?>
<Properties xmlns="http://schemas.openxmlformats.org/officeDocument/2006/custom-properties" xmlns:vt="http://schemas.openxmlformats.org/officeDocument/2006/docPropsVTypes"/>
</file>